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167"/>
        <w:gridCol w:w="15767"/>
      </w:tblGrid>
      <w:tr w:rsidR="00317839" w:rsidRPr="00317839" w14:paraId="45CC0AF5" w14:textId="77777777" w:rsidTr="00AC241E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EBFFFF"/>
          </w:tcPr>
          <w:p w14:paraId="30444306" w14:textId="77777777" w:rsidR="00317839" w:rsidRPr="00317839" w:rsidRDefault="00317839" w:rsidP="00AC241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317839" w:rsidRPr="00317839" w14:paraId="4746260D" w14:textId="77777777" w:rsidTr="00AC241E">
        <w:trPr>
          <w:trHeight w:val="413"/>
        </w:trPr>
        <w:tc>
          <w:tcPr>
            <w:tcW w:w="1234" w:type="pct"/>
            <w:shd w:val="clear" w:color="auto" w:fill="EBFFFF"/>
          </w:tcPr>
          <w:p w14:paraId="3FCD214F" w14:textId="77777777" w:rsidR="00317839" w:rsidRPr="00317839" w:rsidRDefault="00317839" w:rsidP="00AC241E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17839">
              <w:rPr>
                <w:rFonts w:ascii="Arial" w:hAnsi="Arial" w:cs="Arial"/>
                <w:bCs/>
                <w:sz w:val="20"/>
                <w:szCs w:val="20"/>
                <w:lang w:val="en-GB"/>
              </w:rPr>
              <w:t>Book Name:</w:t>
            </w:r>
          </w:p>
        </w:tc>
        <w:tc>
          <w:tcPr>
            <w:tcW w:w="3766" w:type="pct"/>
            <w:shd w:val="clear" w:color="auto" w:fill="EB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83B867" w14:textId="77777777" w:rsidR="00317839" w:rsidRPr="00317839" w:rsidRDefault="00317839" w:rsidP="00AC241E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317839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Microbiology and Biotechnology Research: An Overview</w:t>
              </w:r>
            </w:hyperlink>
          </w:p>
        </w:tc>
      </w:tr>
      <w:tr w:rsidR="00317839" w:rsidRPr="00317839" w14:paraId="59017EDD" w14:textId="77777777" w:rsidTr="00AC241E">
        <w:trPr>
          <w:trHeight w:val="290"/>
        </w:trPr>
        <w:tc>
          <w:tcPr>
            <w:tcW w:w="1234" w:type="pct"/>
            <w:shd w:val="clear" w:color="auto" w:fill="EBFFFF"/>
          </w:tcPr>
          <w:p w14:paraId="692EAA5F" w14:textId="77777777" w:rsidR="00317839" w:rsidRPr="00317839" w:rsidRDefault="00317839" w:rsidP="00AC241E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17839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EB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4ADCB2" w14:textId="77777777" w:rsidR="00317839" w:rsidRPr="00317839" w:rsidRDefault="00317839" w:rsidP="00AC241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31783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R_6456</w:t>
            </w:r>
          </w:p>
        </w:tc>
      </w:tr>
      <w:tr w:rsidR="00317839" w:rsidRPr="00317839" w14:paraId="412BF194" w14:textId="77777777" w:rsidTr="00AC241E">
        <w:trPr>
          <w:trHeight w:val="331"/>
        </w:trPr>
        <w:tc>
          <w:tcPr>
            <w:tcW w:w="1234" w:type="pct"/>
            <w:shd w:val="clear" w:color="auto" w:fill="EBFFFF"/>
          </w:tcPr>
          <w:p w14:paraId="296CDB33" w14:textId="77777777" w:rsidR="00317839" w:rsidRPr="00317839" w:rsidRDefault="00317839" w:rsidP="00AC241E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17839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EB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21F11E" w14:textId="77777777" w:rsidR="00317839" w:rsidRPr="00317839" w:rsidRDefault="00317839" w:rsidP="00AC241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317839">
              <w:rPr>
                <w:rFonts w:ascii="Arial" w:hAnsi="Arial" w:cs="Arial"/>
                <w:b/>
                <w:sz w:val="20"/>
                <w:szCs w:val="20"/>
                <w:lang w:val="en-GB"/>
              </w:rPr>
              <w:t>The Prevalence of Intestinal Parasitic Infections among students of Eastern Technical University in Kenema, Eastern Sierra Leone</w:t>
            </w:r>
          </w:p>
        </w:tc>
      </w:tr>
      <w:tr w:rsidR="00317839" w:rsidRPr="00317839" w14:paraId="2764E055" w14:textId="77777777" w:rsidTr="00AC241E">
        <w:trPr>
          <w:trHeight w:val="332"/>
        </w:trPr>
        <w:tc>
          <w:tcPr>
            <w:tcW w:w="1234" w:type="pct"/>
            <w:shd w:val="clear" w:color="auto" w:fill="EBFFFF"/>
          </w:tcPr>
          <w:p w14:paraId="4DDF80E6" w14:textId="77777777" w:rsidR="00317839" w:rsidRPr="00317839" w:rsidRDefault="00317839" w:rsidP="00AC241E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17839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EB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60D1FF" w14:textId="77777777" w:rsidR="00317839" w:rsidRPr="00317839" w:rsidRDefault="00317839" w:rsidP="00AC241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17839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F01E20" w:rsidRPr="00317839" w:rsidRDefault="00F01E20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F01E20" w:rsidRPr="00317839" w:rsidRDefault="00F01E20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7E43B60" w14:textId="77777777" w:rsidR="00F01E20" w:rsidRPr="00317839" w:rsidRDefault="00F01E20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77777777" w:rsidR="00F01E20" w:rsidRPr="00317839" w:rsidRDefault="00CC15E7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317839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F01E20" w:rsidRPr="00317839" w:rsidRDefault="00F01E20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77777777" w:rsidR="00F01E20" w:rsidRPr="00317839" w:rsidRDefault="00CC15E7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317839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77777777" w:rsidR="00F01E20" w:rsidRPr="00317839" w:rsidRDefault="00000000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317839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pict w14:anchorId="7E6C3BE7">
          <v:rect id="_x0000_s1026" style="position:absolute;left:0;text-align:left;margin-left:-9.6pt;margin-top:14.25pt;width:1071.35pt;height:124.75pt;z-index:251659264;mso-width-relative:page;mso-height-relative:page">
            <v:textbox>
              <w:txbxContent>
                <w:p w14:paraId="4FFED94D" w14:textId="77777777" w:rsidR="00F01E20" w:rsidRDefault="00CC15E7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F01E20" w:rsidRDefault="00F01E20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F01E20" w:rsidRDefault="00CC15E7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F01E20" w:rsidRDefault="00F01E20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77777777" w:rsidR="00F01E20" w:rsidRDefault="00CC15E7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South Asian Journal of Parasitology, 8(2): 46-54, 2025.</w:t>
                  </w:r>
                </w:p>
                <w:p w14:paraId="57E24C8C" w14:textId="77777777" w:rsidR="00F01E20" w:rsidRDefault="00CC15E7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OI: 10.9734/</w:t>
                  </w:r>
                  <w:proofErr w:type="spellStart"/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sajp</w:t>
                  </w:r>
                  <w:proofErr w:type="spellEnd"/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/2025/v8i2212 </w:t>
                  </w:r>
                </w:p>
              </w:txbxContent>
            </v:textbox>
          </v:rect>
        </w:pict>
      </w:r>
    </w:p>
    <w:p w14:paraId="40641486" w14:textId="77777777" w:rsidR="00F01E20" w:rsidRPr="00317839" w:rsidRDefault="00CC15E7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317839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F01E20" w:rsidRPr="00317839" w:rsidRDefault="00F01E20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51"/>
        <w:gridCol w:w="9357"/>
        <w:gridCol w:w="6442"/>
      </w:tblGrid>
      <w:tr w:rsidR="00F01E20" w:rsidRPr="00317839" w14:paraId="71A94C1F" w14:textId="7777777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7777777" w:rsidR="00F01E20" w:rsidRPr="00317839" w:rsidRDefault="00CC15E7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317839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317839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01E20" w:rsidRPr="00317839" w:rsidRDefault="00F01E2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01E20" w:rsidRPr="00317839" w14:paraId="5EA12279" w14:textId="77777777">
        <w:tc>
          <w:tcPr>
            <w:tcW w:w="1265" w:type="pct"/>
            <w:noWrap/>
          </w:tcPr>
          <w:p w14:paraId="7AE9682F" w14:textId="77777777" w:rsidR="00F01E20" w:rsidRPr="00317839" w:rsidRDefault="00F01E20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01E20" w:rsidRPr="00317839" w:rsidRDefault="00CC15E7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317839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F01E20" w:rsidRPr="00317839" w:rsidRDefault="00CC15E7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17839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77777777" w:rsidR="00F01E20" w:rsidRPr="00317839" w:rsidRDefault="00F01E2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01E20" w:rsidRPr="00317839" w:rsidRDefault="00CC15E7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317839">
              <w:rPr>
                <w:rFonts w:ascii="Arial" w:hAnsi="Arial" w:cs="Arial"/>
                <w:lang w:val="en-GB"/>
              </w:rPr>
              <w:t>Author’s Feedback</w:t>
            </w:r>
            <w:r w:rsidRPr="00317839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317839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01E20" w:rsidRPr="00317839" w14:paraId="5C0AB4EC" w14:textId="77777777">
        <w:trPr>
          <w:trHeight w:val="1264"/>
        </w:trPr>
        <w:tc>
          <w:tcPr>
            <w:tcW w:w="1265" w:type="pct"/>
            <w:noWrap/>
          </w:tcPr>
          <w:p w14:paraId="66B47184" w14:textId="77777777" w:rsidR="00F01E20" w:rsidRPr="00317839" w:rsidRDefault="00CC15E7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1783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01E20" w:rsidRPr="00317839" w:rsidRDefault="00F01E20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77777777" w:rsidR="00F01E20" w:rsidRPr="00317839" w:rsidRDefault="00CC15E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1783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I have appreciated the authors for identifying a topic based on the benefits to the society particularly </w:t>
            </w:r>
            <w:proofErr w:type="gramStart"/>
            <w:r w:rsidRPr="00317839">
              <w:rPr>
                <w:rFonts w:ascii="Arial" w:hAnsi="Arial" w:cs="Arial"/>
                <w:b/>
                <w:bCs/>
                <w:sz w:val="20"/>
                <w:szCs w:val="20"/>
              </w:rPr>
              <w:t>students</w:t>
            </w:r>
            <w:proofErr w:type="gramEnd"/>
            <w:r w:rsidRPr="0031783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ommunity</w:t>
            </w:r>
          </w:p>
        </w:tc>
        <w:tc>
          <w:tcPr>
            <w:tcW w:w="1523" w:type="pct"/>
          </w:tcPr>
          <w:p w14:paraId="462A339C" w14:textId="77777777" w:rsidR="00F01E20" w:rsidRPr="00317839" w:rsidRDefault="00F01E20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01E20" w:rsidRPr="00317839" w14:paraId="0D8B5B2C" w14:textId="77777777">
        <w:trPr>
          <w:trHeight w:val="1262"/>
        </w:trPr>
        <w:tc>
          <w:tcPr>
            <w:tcW w:w="1265" w:type="pct"/>
            <w:noWrap/>
          </w:tcPr>
          <w:p w14:paraId="21CBA5FE" w14:textId="77777777" w:rsidR="00F01E20" w:rsidRPr="00317839" w:rsidRDefault="00CC15E7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1783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01E20" w:rsidRPr="00317839" w:rsidRDefault="00CC15E7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1783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01E20" w:rsidRPr="00317839" w:rsidRDefault="00F01E20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77777777" w:rsidR="00F01E20" w:rsidRPr="00317839" w:rsidRDefault="00CC15E7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17839">
              <w:rPr>
                <w:rFonts w:ascii="Arial" w:hAnsi="Arial" w:cs="Arial"/>
                <w:b/>
                <w:bCs/>
                <w:sz w:val="20"/>
                <w:szCs w:val="20"/>
              </w:rPr>
              <w:t>Yes suitable</w:t>
            </w:r>
          </w:p>
        </w:tc>
        <w:tc>
          <w:tcPr>
            <w:tcW w:w="1523" w:type="pct"/>
          </w:tcPr>
          <w:p w14:paraId="405B6701" w14:textId="77777777" w:rsidR="00F01E20" w:rsidRPr="00317839" w:rsidRDefault="00F01E20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01E20" w:rsidRPr="00317839" w14:paraId="5604762A" w14:textId="77777777">
        <w:trPr>
          <w:trHeight w:val="1262"/>
        </w:trPr>
        <w:tc>
          <w:tcPr>
            <w:tcW w:w="1265" w:type="pct"/>
            <w:noWrap/>
          </w:tcPr>
          <w:p w14:paraId="3635573D" w14:textId="77777777" w:rsidR="00F01E20" w:rsidRPr="00317839" w:rsidRDefault="00CC15E7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317839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01E20" w:rsidRPr="00317839" w:rsidRDefault="00F01E20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77777777" w:rsidR="00F01E20" w:rsidRPr="00317839" w:rsidRDefault="00CC15E7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17839">
              <w:rPr>
                <w:rFonts w:ascii="Arial" w:hAnsi="Arial" w:cs="Arial"/>
                <w:b/>
                <w:bCs/>
                <w:sz w:val="20"/>
                <w:szCs w:val="20"/>
              </w:rPr>
              <w:t>No need of additional points - enough points in abstract</w:t>
            </w:r>
          </w:p>
        </w:tc>
        <w:tc>
          <w:tcPr>
            <w:tcW w:w="1523" w:type="pct"/>
          </w:tcPr>
          <w:p w14:paraId="1D54B730" w14:textId="77777777" w:rsidR="00F01E20" w:rsidRPr="00317839" w:rsidRDefault="00F01E20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01E20" w:rsidRPr="00317839" w14:paraId="2F579F54" w14:textId="77777777">
        <w:trPr>
          <w:trHeight w:val="859"/>
        </w:trPr>
        <w:tc>
          <w:tcPr>
            <w:tcW w:w="1265" w:type="pct"/>
            <w:noWrap/>
          </w:tcPr>
          <w:p w14:paraId="04361F46" w14:textId="77777777" w:rsidR="00F01E20" w:rsidRPr="00317839" w:rsidRDefault="00CC15E7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31783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77777777" w:rsidR="00F01E20" w:rsidRPr="00317839" w:rsidRDefault="00CC15E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gramStart"/>
            <w:r w:rsidRPr="00317839">
              <w:rPr>
                <w:rFonts w:ascii="Arial" w:hAnsi="Arial" w:cs="Arial"/>
                <w:b/>
                <w:bCs/>
                <w:sz w:val="20"/>
                <w:szCs w:val="20"/>
              </w:rPr>
              <w:t>Yes ,</w:t>
            </w:r>
            <w:proofErr w:type="gramEnd"/>
            <w:r w:rsidRPr="0031783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based on the earlier work mentioned in the introduction part</w:t>
            </w:r>
          </w:p>
        </w:tc>
        <w:tc>
          <w:tcPr>
            <w:tcW w:w="1523" w:type="pct"/>
          </w:tcPr>
          <w:p w14:paraId="4898F764" w14:textId="77777777" w:rsidR="00F01E20" w:rsidRPr="00317839" w:rsidRDefault="00F01E20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01E20" w:rsidRPr="00317839" w14:paraId="73739464" w14:textId="77777777">
        <w:trPr>
          <w:trHeight w:val="703"/>
        </w:trPr>
        <w:tc>
          <w:tcPr>
            <w:tcW w:w="1265" w:type="pct"/>
            <w:noWrap/>
          </w:tcPr>
          <w:p w14:paraId="09C25322" w14:textId="77777777" w:rsidR="00F01E20" w:rsidRPr="00317839" w:rsidRDefault="00CC15E7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1783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01E20" w:rsidRPr="00317839" w:rsidRDefault="00CC15E7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317839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77777777" w:rsidR="00F01E20" w:rsidRPr="00317839" w:rsidRDefault="00CC15E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17839">
              <w:rPr>
                <w:rFonts w:ascii="Arial" w:hAnsi="Arial" w:cs="Arial"/>
                <w:b/>
                <w:bCs/>
                <w:sz w:val="20"/>
                <w:szCs w:val="20"/>
              </w:rPr>
              <w:t>No comments</w:t>
            </w:r>
          </w:p>
        </w:tc>
        <w:tc>
          <w:tcPr>
            <w:tcW w:w="1523" w:type="pct"/>
          </w:tcPr>
          <w:p w14:paraId="40220055" w14:textId="77777777" w:rsidR="00F01E20" w:rsidRPr="00317839" w:rsidRDefault="00F01E20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01E20" w:rsidRPr="00317839" w14:paraId="73CC4A50" w14:textId="77777777">
        <w:trPr>
          <w:trHeight w:val="386"/>
        </w:trPr>
        <w:tc>
          <w:tcPr>
            <w:tcW w:w="1265" w:type="pct"/>
            <w:noWrap/>
          </w:tcPr>
          <w:p w14:paraId="029CE8D0" w14:textId="77777777" w:rsidR="00F01E20" w:rsidRPr="00317839" w:rsidRDefault="00F01E20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01E20" w:rsidRPr="00317839" w:rsidRDefault="00CC15E7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317839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01E20" w:rsidRPr="00317839" w:rsidRDefault="00F01E2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01E20" w:rsidRPr="00317839" w:rsidRDefault="00F01E2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01E20" w:rsidRPr="00317839" w:rsidRDefault="00CC15E7">
            <w:pPr>
              <w:rPr>
                <w:rFonts w:ascii="Arial" w:hAnsi="Arial" w:cs="Arial"/>
                <w:sz w:val="20"/>
                <w:szCs w:val="20"/>
              </w:rPr>
            </w:pPr>
            <w:r w:rsidRPr="00317839">
              <w:rPr>
                <w:rFonts w:ascii="Arial" w:hAnsi="Arial" w:cs="Arial"/>
                <w:sz w:val="20"/>
                <w:szCs w:val="20"/>
              </w:rPr>
              <w:t xml:space="preserve">Simple and </w:t>
            </w:r>
            <w:proofErr w:type="spellStart"/>
            <w:r w:rsidRPr="00317839">
              <w:rPr>
                <w:rFonts w:ascii="Arial" w:hAnsi="Arial" w:cs="Arial"/>
                <w:sz w:val="20"/>
                <w:szCs w:val="20"/>
              </w:rPr>
              <w:t>unerstandable</w:t>
            </w:r>
            <w:proofErr w:type="spellEnd"/>
          </w:p>
          <w:p w14:paraId="41E28118" w14:textId="77777777" w:rsidR="00F01E20" w:rsidRPr="00317839" w:rsidRDefault="00F01E2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01E20" w:rsidRPr="00317839" w:rsidRDefault="00F01E2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01E20" w:rsidRPr="00317839" w:rsidRDefault="00F01E2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01E20" w:rsidRPr="00317839" w:rsidRDefault="00F01E2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01E20" w:rsidRPr="00317839" w14:paraId="20A16C0C" w14:textId="77777777">
        <w:trPr>
          <w:trHeight w:val="1178"/>
        </w:trPr>
        <w:tc>
          <w:tcPr>
            <w:tcW w:w="1265" w:type="pct"/>
            <w:noWrap/>
          </w:tcPr>
          <w:p w14:paraId="7F4BCFAE" w14:textId="77777777" w:rsidR="00F01E20" w:rsidRPr="00317839" w:rsidRDefault="00CC15E7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317839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317839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317839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01E20" w:rsidRPr="00317839" w:rsidRDefault="00F01E20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01E20" w:rsidRPr="00317839" w:rsidRDefault="00F01E2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01E20" w:rsidRPr="00317839" w:rsidRDefault="00CC15E7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317839">
              <w:rPr>
                <w:rFonts w:ascii="Arial" w:hAnsi="Arial" w:cs="Arial"/>
                <w:sz w:val="20"/>
                <w:szCs w:val="20"/>
              </w:rPr>
              <w:t>Strucure</w:t>
            </w:r>
            <w:proofErr w:type="spellEnd"/>
            <w:r w:rsidRPr="00317839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gramStart"/>
            <w:r w:rsidRPr="00317839">
              <w:rPr>
                <w:rFonts w:ascii="Arial" w:hAnsi="Arial" w:cs="Arial"/>
                <w:sz w:val="20"/>
                <w:szCs w:val="20"/>
              </w:rPr>
              <w:t>( pictures</w:t>
            </w:r>
            <w:proofErr w:type="gramEnd"/>
            <w:r w:rsidRPr="00317839">
              <w:rPr>
                <w:rFonts w:ascii="Arial" w:hAnsi="Arial" w:cs="Arial"/>
                <w:sz w:val="20"/>
                <w:szCs w:val="20"/>
              </w:rPr>
              <w:t>) of parasites observation in the microscopical examination photographs may be included in the article to increase the quality and standard of the paper</w:t>
            </w:r>
          </w:p>
          <w:p w14:paraId="272534BF" w14:textId="77777777" w:rsidR="00F01E20" w:rsidRPr="00317839" w:rsidRDefault="00CC15E7">
            <w:pPr>
              <w:rPr>
                <w:rFonts w:ascii="Arial" w:hAnsi="Arial" w:cs="Arial"/>
                <w:sz w:val="20"/>
                <w:szCs w:val="20"/>
              </w:rPr>
            </w:pPr>
            <w:r w:rsidRPr="00317839">
              <w:rPr>
                <w:rFonts w:ascii="Arial" w:hAnsi="Arial" w:cs="Arial"/>
                <w:sz w:val="20"/>
                <w:szCs w:val="20"/>
              </w:rPr>
              <w:t>Uniformity of parasites name read as italic in full article.</w:t>
            </w:r>
          </w:p>
          <w:p w14:paraId="7EB58C99" w14:textId="77777777" w:rsidR="00F01E20" w:rsidRPr="00317839" w:rsidRDefault="00F01E2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01E20" w:rsidRPr="00317839" w:rsidRDefault="00F01E2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01E20" w:rsidRPr="00317839" w:rsidRDefault="00F01E2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01E20" w:rsidRPr="00317839" w:rsidRDefault="00F01E20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01E20" w:rsidRPr="00317839" w:rsidRDefault="00F01E20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01E20" w:rsidRPr="00317839" w:rsidRDefault="00F01E20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01E20" w:rsidRPr="00317839" w:rsidRDefault="00F01E20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01E20" w:rsidRPr="00317839" w:rsidRDefault="00F01E20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01E20" w:rsidRPr="00317839" w:rsidRDefault="00F01E20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01E20" w:rsidRPr="00317839" w:rsidRDefault="00F01E20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01E20" w:rsidRPr="00317839" w:rsidRDefault="00F01E20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01E20" w:rsidRDefault="00F01E20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249BC32" w14:textId="77777777" w:rsidR="00317839" w:rsidRDefault="00317839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59C12C3" w14:textId="77777777" w:rsidR="00317839" w:rsidRPr="00317839" w:rsidRDefault="00317839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01E20" w:rsidRPr="00317839" w:rsidRDefault="00F01E20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01E20" w:rsidRPr="00317839" w:rsidRDefault="00F01E20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01E20" w:rsidRPr="00317839" w:rsidRDefault="00F01E20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01E20" w:rsidRPr="00317839" w:rsidRDefault="00F01E20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31"/>
        <w:gridCol w:w="8642"/>
        <w:gridCol w:w="5677"/>
      </w:tblGrid>
      <w:tr w:rsidR="00F01E20" w:rsidRPr="00317839" w14:paraId="6A4E1E29" w14:textId="77777777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EB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01E20" w:rsidRPr="00317839" w:rsidRDefault="00CC15E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317839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317839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01E20" w:rsidRPr="00317839" w:rsidRDefault="00F01E2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01E20" w:rsidRPr="00317839" w14:paraId="5356501F" w14:textId="77777777">
        <w:trPr>
          <w:trHeight w:val="935"/>
        </w:trPr>
        <w:tc>
          <w:tcPr>
            <w:tcW w:w="1615" w:type="pct"/>
            <w:shd w:val="clear" w:color="auto" w:fill="EB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01E20" w:rsidRPr="00317839" w:rsidRDefault="00F01E2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EB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01E20" w:rsidRPr="00317839" w:rsidRDefault="00CC15E7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317839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EBFFFF"/>
          </w:tcPr>
          <w:p w14:paraId="6F48B50B" w14:textId="77777777" w:rsidR="00F01E20" w:rsidRPr="00317839" w:rsidRDefault="00CC15E7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317839">
              <w:rPr>
                <w:rFonts w:ascii="Arial" w:hAnsi="Arial" w:cs="Arial"/>
                <w:lang w:val="en-GB"/>
              </w:rPr>
              <w:t>Author’s comment</w:t>
            </w:r>
            <w:r w:rsidRPr="00317839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317839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01E20" w:rsidRPr="00317839" w14:paraId="3944C8A3" w14:textId="77777777">
        <w:trPr>
          <w:trHeight w:val="697"/>
        </w:trPr>
        <w:tc>
          <w:tcPr>
            <w:tcW w:w="1615" w:type="pct"/>
            <w:shd w:val="clear" w:color="auto" w:fill="EB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01E20" w:rsidRPr="00317839" w:rsidRDefault="00CC15E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17839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01E20" w:rsidRPr="00317839" w:rsidRDefault="00F01E2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EB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01E20" w:rsidRPr="00317839" w:rsidRDefault="00CC15E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17839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317839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317839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01E20" w:rsidRPr="00317839" w:rsidRDefault="00F01E2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01E20" w:rsidRPr="00317839" w:rsidRDefault="00CC15E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r w:rsidRPr="00317839">
              <w:rPr>
                <w:rFonts w:ascii="Arial" w:hAnsi="Arial" w:cs="Arial"/>
                <w:sz w:val="20"/>
                <w:szCs w:val="20"/>
              </w:rPr>
              <w:t>No</w:t>
            </w:r>
          </w:p>
        </w:tc>
        <w:tc>
          <w:tcPr>
            <w:tcW w:w="1342" w:type="pct"/>
            <w:shd w:val="clear" w:color="auto" w:fill="EBFFFF"/>
            <w:vAlign w:val="center"/>
          </w:tcPr>
          <w:p w14:paraId="780A9F8E" w14:textId="77777777" w:rsidR="00F01E20" w:rsidRPr="00317839" w:rsidRDefault="00F01E2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01E20" w:rsidRPr="00317839" w:rsidRDefault="00F01E2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01E20" w:rsidRPr="00317839" w:rsidRDefault="00F01E2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01E20" w:rsidRPr="00317839" w:rsidRDefault="00F01E2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F01E20" w:rsidRDefault="00F01E20">
      <w:pPr>
        <w:rPr>
          <w:rFonts w:ascii="Arial" w:hAnsi="Arial" w:cs="Arial"/>
          <w:b/>
          <w:sz w:val="20"/>
          <w:szCs w:val="20"/>
          <w:lang w:val="en-GB"/>
        </w:rPr>
      </w:pPr>
    </w:p>
    <w:p w14:paraId="755D1A3F" w14:textId="77777777" w:rsidR="00317839" w:rsidRPr="00FA4AB2" w:rsidRDefault="00317839" w:rsidP="00317839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FA4AB2">
        <w:rPr>
          <w:rFonts w:ascii="Arial" w:hAnsi="Arial" w:cs="Arial"/>
          <w:b/>
          <w:u w:val="single"/>
        </w:rPr>
        <w:t>Reviewer details:</w:t>
      </w:r>
    </w:p>
    <w:p w14:paraId="0FC4CDAA" w14:textId="77777777" w:rsidR="00317839" w:rsidRPr="00FA4AB2" w:rsidRDefault="00317839" w:rsidP="00317839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FA4AB2">
        <w:rPr>
          <w:rFonts w:ascii="Arial" w:hAnsi="Arial" w:cs="Arial"/>
          <w:b/>
          <w:color w:val="000000"/>
        </w:rPr>
        <w:t xml:space="preserve">S. </w:t>
      </w:r>
      <w:proofErr w:type="spellStart"/>
      <w:r w:rsidRPr="00FA4AB2">
        <w:rPr>
          <w:rFonts w:ascii="Arial" w:hAnsi="Arial" w:cs="Arial"/>
          <w:b/>
          <w:color w:val="000000"/>
        </w:rPr>
        <w:t>Akilandeswari</w:t>
      </w:r>
      <w:proofErr w:type="spellEnd"/>
      <w:r w:rsidRPr="00FA4AB2">
        <w:rPr>
          <w:rFonts w:ascii="Arial" w:hAnsi="Arial" w:cs="Arial"/>
          <w:b/>
          <w:color w:val="000000"/>
        </w:rPr>
        <w:t>, Dhanalakshmi Srinivasan University, India</w:t>
      </w:r>
    </w:p>
    <w:p w14:paraId="0C12A018" w14:textId="77777777" w:rsidR="00317839" w:rsidRPr="00FA4AB2" w:rsidRDefault="00317839" w:rsidP="00317839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</w:p>
    <w:p w14:paraId="747CED13" w14:textId="77777777" w:rsidR="00317839" w:rsidRPr="00317839" w:rsidRDefault="00317839">
      <w:pPr>
        <w:rPr>
          <w:rFonts w:ascii="Arial" w:hAnsi="Arial" w:cs="Arial"/>
          <w:b/>
          <w:sz w:val="20"/>
          <w:szCs w:val="20"/>
        </w:rPr>
      </w:pPr>
    </w:p>
    <w:sectPr w:rsidR="00317839" w:rsidRPr="00317839">
      <w:headerReference w:type="default" r:id="rId8"/>
      <w:footerReference w:type="default" r:id="rId9"/>
      <w:pgSz w:w="23814" w:h="16839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B6862D2" w14:textId="77777777" w:rsidR="00FD1B16" w:rsidRDefault="00FD1B16">
      <w:r>
        <w:separator/>
      </w:r>
    </w:p>
  </w:endnote>
  <w:endnote w:type="continuationSeparator" w:id="0">
    <w:p w14:paraId="2BCCE30A" w14:textId="77777777" w:rsidR="00FD1B16" w:rsidRDefault="00FD1B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7777777" w:rsidR="00F01E20" w:rsidRDefault="00CC15E7">
    <w:pPr>
      <w:pStyle w:val="Footer"/>
      <w:rPr>
        <w:sz w:val="16"/>
      </w:rPr>
    </w:pPr>
    <w:r>
      <w:rPr>
        <w:sz w:val="16"/>
      </w:rPr>
      <w:t>Created by: DR</w:t>
    </w:r>
    <w:r>
      <w:rPr>
        <w:sz w:val="16"/>
      </w:rPr>
      <w:tab/>
      <w:t xml:space="preserve">              Checked by: PM                                             Approved by: MBM</w:t>
    </w:r>
    <w:r>
      <w:rPr>
        <w:sz w:val="16"/>
      </w:rPr>
      <w:tab/>
      <w:t xml:space="preserve">   </w:t>
    </w:r>
    <w:r>
      <w:rPr>
        <w:sz w:val="16"/>
      </w:rPr>
      <w:tab/>
      <w:t>Version: 3 (05-12-2024)</w:t>
    </w:r>
    <w:r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DFA5AC4" w14:textId="77777777" w:rsidR="00FD1B16" w:rsidRDefault="00FD1B16">
      <w:r>
        <w:separator/>
      </w:r>
    </w:p>
  </w:footnote>
  <w:footnote w:type="continuationSeparator" w:id="0">
    <w:p w14:paraId="73310768" w14:textId="77777777" w:rsidR="00FD1B16" w:rsidRDefault="00FD1B1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77777777" w:rsidR="00F01E20" w:rsidRDefault="00F01E20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F01E20" w:rsidRDefault="00F01E20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F01E20" w:rsidRDefault="00CC15E7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 3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4E78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1783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3F7697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515B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D330F"/>
    <w:rsid w:val="005E11DC"/>
    <w:rsid w:val="005E29CE"/>
    <w:rsid w:val="005E3241"/>
    <w:rsid w:val="005E7FB0"/>
    <w:rsid w:val="005F184C"/>
    <w:rsid w:val="00602F7D"/>
    <w:rsid w:val="00605952"/>
    <w:rsid w:val="00607D5E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0F4B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17B97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0A3A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15E7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1773"/>
    <w:rsid w:val="00D1283A"/>
    <w:rsid w:val="00D12970"/>
    <w:rsid w:val="00D17979"/>
    <w:rsid w:val="00D2075F"/>
    <w:rsid w:val="00D24CBE"/>
    <w:rsid w:val="00D27A79"/>
    <w:rsid w:val="00D32AC2"/>
    <w:rsid w:val="00D352BC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11ABC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01E20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850CB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1B16"/>
    <w:rsid w:val="00FD53AB"/>
    <w:rsid w:val="00FD70A7"/>
    <w:rsid w:val="00FF09A0"/>
    <w:rsid w:val="73036E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 fillcolor="white">
      <v:fill color="white"/>
    </o:shapedefaults>
    <o:shapelayout v:ext="edit">
      <o:idmap v:ext="edit" data="1"/>
    </o:shapelayout>
  </w:shapeDefaults>
  <w:decimalSymbol w:val="."/>
  <w:listSeparator w:val=","/>
  <w14:docId w14:val="57428484"/>
  <w15:docId w15:val="{C5841C12-8601-45B5-AD30-1C7F38B855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semiHidden="1" w:uiPriority="9" w:unhideWhenUsed="1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 w:qFormat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0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qFormat/>
    <w:pPr>
      <w:jc w:val="both"/>
    </w:pPr>
    <w:rPr>
      <w:rFonts w:ascii="Helvetica" w:eastAsia="MS Mincho" w:hAnsi="Helvetica" w:cs="Helvetica"/>
      <w:lang w:val="fr-FR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800080"/>
      <w:u w:val="single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513"/>
        <w:tab w:val="right" w:pos="9026"/>
      </w:tabs>
    </w:pPr>
  </w:style>
  <w:style w:type="paragraph" w:styleId="Header">
    <w:name w:val="header"/>
    <w:basedOn w:val="Normal"/>
    <w:link w:val="HeaderChar"/>
    <w:uiPriority w:val="99"/>
    <w:qFormat/>
    <w:pPr>
      <w:tabs>
        <w:tab w:val="center" w:pos="4680"/>
        <w:tab w:val="right" w:pos="9360"/>
      </w:tabs>
    </w:pPr>
  </w:style>
  <w:style w:type="character" w:styleId="Hyperlink">
    <w:name w:val="Hyperlink"/>
    <w:basedOn w:val="DefaultParagraphFont"/>
    <w:uiPriority w:val="99"/>
    <w:unhideWhenUsed/>
    <w:qFormat/>
    <w:rPr>
      <w:color w:val="0000FF"/>
      <w:u w:val="single"/>
    </w:rPr>
  </w:style>
  <w:style w:type="paragraph" w:styleId="NormalWeb">
    <w:name w:val="Normal (Web)"/>
    <w:basedOn w:val="Normal"/>
    <w:qFormat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character" w:customStyle="1" w:styleId="Heading2Char">
    <w:name w:val="Heading 2 Char"/>
    <w:basedOn w:val="DefaultParagraphFont"/>
    <w:link w:val="Heading2"/>
    <w:qFormat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qFormat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qFormat/>
    <w:rPr>
      <w:rFonts w:ascii="Helvetica" w:eastAsia="MS Mincho" w:hAnsi="Helvetica" w:cs="Helvetica"/>
      <w:sz w:val="24"/>
      <w:szCs w:val="24"/>
      <w:lang w:val="fr-FR"/>
    </w:rPr>
  </w:style>
  <w:style w:type="character" w:customStyle="1" w:styleId="HeaderChar">
    <w:name w:val="Header Char"/>
    <w:basedOn w:val="DefaultParagraphFont"/>
    <w:link w:val="Header"/>
    <w:uiPriority w:val="99"/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Revision1">
    <w:name w:val="Revision1"/>
    <w:hidden/>
    <w:uiPriority w:val="99"/>
    <w:semiHidden/>
    <w:qFormat/>
    <w:rPr>
      <w:sz w:val="22"/>
      <w:szCs w:val="22"/>
      <w:lang w:val="en-US"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44E78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317839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microbiology-and-biotechnology-research-an-overview-vol-1/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2050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</TotalTime>
  <Pages>3</Pages>
  <Words>383</Words>
  <Characters>2189</Characters>
  <Application>Microsoft Office Word</Application>
  <DocSecurity>0</DocSecurity>
  <Lines>18</Lines>
  <Paragraphs>5</Paragraphs>
  <ScaleCrop>false</ScaleCrop>
  <Company>HP</Company>
  <LinksUpToDate>false</LinksUpToDate>
  <CharactersWithSpaces>2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1</cp:revision>
  <dcterms:created xsi:type="dcterms:W3CDTF">2023-08-30T09:21:00Z</dcterms:created>
  <dcterms:modified xsi:type="dcterms:W3CDTF">2025-09-27T0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  <property fmtid="{D5CDD505-2E9C-101B-9397-08002B2CF9AE}" pid="3" name="KSOProductBuildVer">
    <vt:lpwstr>1033-12.2.0.22549</vt:lpwstr>
  </property>
  <property fmtid="{D5CDD505-2E9C-101B-9397-08002B2CF9AE}" pid="4" name="ICV">
    <vt:lpwstr>4C7F814A58CA499696AA57DC7C8E1510_12</vt:lpwstr>
  </property>
</Properties>
</file>